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PlainTable4"/>
        <w:tblpPr w:leftFromText="141" w:rightFromText="141" w:horzAnchor="margin" w:tblpY="435"/>
        <w:tblW w:w="9836" w:type="dxa"/>
        <w:tblLook w:val="04A0" w:firstRow="1" w:lastRow="0" w:firstColumn="1" w:lastColumn="0" w:noHBand="0" w:noVBand="1"/>
      </w:tblPr>
      <w:tblGrid>
        <w:gridCol w:w="2410"/>
        <w:gridCol w:w="266"/>
        <w:gridCol w:w="266"/>
        <w:gridCol w:w="266"/>
        <w:gridCol w:w="969"/>
        <w:gridCol w:w="2291"/>
        <w:gridCol w:w="960"/>
        <w:gridCol w:w="2408"/>
      </w:tblGrid>
      <w:tr w:rsidR="00AB12B2" w:rsidRPr="00A6238C" w:rsidTr="00715B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2" w:type="dxa"/>
            <w:gridSpan w:val="3"/>
            <w:tcBorders>
              <w:bottom w:val="single" w:sz="4" w:space="0" w:color="auto"/>
            </w:tcBorders>
            <w:noWrap/>
            <w:hideMark/>
          </w:tcPr>
          <w:p w:rsidR="00AB12B2" w:rsidRPr="00C86221" w:rsidRDefault="00AB12B2" w:rsidP="00715B72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  <w:lang w:val="en-US" w:eastAsia="en-GB"/>
              </w:rPr>
            </w:pPr>
          </w:p>
        </w:tc>
        <w:tc>
          <w:tcPr>
            <w:tcW w:w="266" w:type="dxa"/>
            <w:tcBorders>
              <w:bottom w:val="single" w:sz="4" w:space="0" w:color="auto"/>
            </w:tcBorders>
            <w:noWrap/>
            <w:hideMark/>
          </w:tcPr>
          <w:p w:rsidR="00AB12B2" w:rsidRPr="00C86221" w:rsidRDefault="00AB12B2" w:rsidP="00715B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  <w:r w:rsidRPr="00C862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 </w:t>
            </w:r>
          </w:p>
        </w:tc>
        <w:tc>
          <w:tcPr>
            <w:tcW w:w="969" w:type="dxa"/>
            <w:tcBorders>
              <w:bottom w:val="single" w:sz="4" w:space="0" w:color="auto"/>
            </w:tcBorders>
            <w:noWrap/>
            <w:hideMark/>
          </w:tcPr>
          <w:p w:rsidR="00AB12B2" w:rsidRPr="00C86221" w:rsidRDefault="00AB12B2" w:rsidP="00715B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  <w:r w:rsidRPr="00C862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 </w:t>
            </w:r>
          </w:p>
        </w:tc>
        <w:tc>
          <w:tcPr>
            <w:tcW w:w="2291" w:type="dxa"/>
            <w:tcBorders>
              <w:bottom w:val="single" w:sz="4" w:space="0" w:color="auto"/>
            </w:tcBorders>
            <w:noWrap/>
            <w:hideMark/>
          </w:tcPr>
          <w:p w:rsidR="00AB12B2" w:rsidRPr="00C86221" w:rsidRDefault="00AB12B2" w:rsidP="00715B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  <w:r w:rsidRPr="00C862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 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noWrap/>
            <w:hideMark/>
          </w:tcPr>
          <w:p w:rsidR="00AB12B2" w:rsidRPr="00C86221" w:rsidRDefault="00AB12B2" w:rsidP="00715B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  <w:r w:rsidRPr="00C862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 </w:t>
            </w:r>
          </w:p>
        </w:tc>
        <w:tc>
          <w:tcPr>
            <w:tcW w:w="2408" w:type="dxa"/>
            <w:tcBorders>
              <w:bottom w:val="single" w:sz="4" w:space="0" w:color="auto"/>
            </w:tcBorders>
            <w:noWrap/>
            <w:hideMark/>
          </w:tcPr>
          <w:p w:rsidR="00AB12B2" w:rsidRPr="00C86221" w:rsidRDefault="00AB12B2" w:rsidP="00715B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  <w:r w:rsidRPr="00C862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 </w:t>
            </w:r>
          </w:p>
        </w:tc>
      </w:tr>
      <w:tr w:rsidR="00AB12B2" w:rsidRPr="006716DF" w:rsidTr="0071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2" w:type="dxa"/>
            <w:gridSpan w:val="3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b w:val="0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Broad categories of activity</w:t>
            </w:r>
          </w:p>
        </w:tc>
        <w:tc>
          <w:tcPr>
            <w:tcW w:w="266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B12B2" w:rsidRPr="006716DF" w:rsidRDefault="00AB12B2" w:rsidP="00715B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GB"/>
              </w:rPr>
              <w:t>Name  of variable</w:t>
            </w: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716D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GB"/>
              </w:rPr>
              <w:t>(harmonised)</w:t>
            </w:r>
          </w:p>
        </w:tc>
        <w:tc>
          <w:tcPr>
            <w:tcW w:w="3368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GB"/>
              </w:rPr>
              <w:t>Description</w:t>
            </w:r>
          </w:p>
        </w:tc>
      </w:tr>
      <w:tr w:rsidR="00AB12B2" w:rsidRPr="006716DF" w:rsidTr="00715B72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2" w:type="dxa"/>
            <w:gridSpan w:val="3"/>
            <w:tcBorders>
              <w:top w:val="single" w:sz="4" w:space="0" w:color="auto"/>
            </w:tcBorders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. Paid work</w:t>
            </w:r>
          </w:p>
        </w:tc>
        <w:tc>
          <w:tcPr>
            <w:tcW w:w="266" w:type="dxa"/>
            <w:tcBorders>
              <w:top w:val="single" w:sz="4" w:space="0" w:color="auto"/>
            </w:tcBorders>
            <w:noWrap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tcBorders>
              <w:top w:val="single" w:sz="4" w:space="0" w:color="auto"/>
            </w:tcBorders>
            <w:noWrap/>
            <w:hideMark/>
          </w:tcPr>
          <w:p w:rsidR="00AB12B2" w:rsidRPr="006716DF" w:rsidRDefault="00AB12B2" w:rsidP="00715B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01</w:t>
            </w:r>
          </w:p>
        </w:tc>
        <w:tc>
          <w:tcPr>
            <w:tcW w:w="3368" w:type="dxa"/>
            <w:gridSpan w:val="2"/>
            <w:tcBorders>
              <w:top w:val="single" w:sz="4" w:space="0" w:color="auto"/>
            </w:tcBorders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Paid work</w:t>
            </w:r>
          </w:p>
        </w:tc>
      </w:tr>
      <w:tr w:rsidR="00AB12B2" w:rsidRPr="006716DF" w:rsidTr="0071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2" w:type="dxa"/>
            <w:gridSpan w:val="3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02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Paid work at home</w:t>
            </w:r>
          </w:p>
        </w:tc>
      </w:tr>
      <w:tr w:rsidR="00AB12B2" w:rsidRPr="006716DF" w:rsidTr="00715B72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03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econd job</w:t>
            </w:r>
          </w:p>
        </w:tc>
      </w:tr>
      <w:tr w:rsidR="00AB12B2" w:rsidRPr="006716DF" w:rsidTr="0071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05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Travel to/ from work</w:t>
            </w:r>
          </w:p>
        </w:tc>
      </w:tr>
      <w:tr w:rsidR="00AB12B2" w:rsidRPr="006716DF" w:rsidTr="00715B72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69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291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60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408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B12B2" w:rsidRPr="006716DF" w:rsidTr="0071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2" w:type="dxa"/>
            <w:gridSpan w:val="3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.Housework</w:t>
            </w: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06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Cooking/Washing up</w:t>
            </w:r>
          </w:p>
        </w:tc>
      </w:tr>
      <w:tr w:rsidR="00AB12B2" w:rsidRPr="006716DF" w:rsidTr="00715B72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07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Housework</w:t>
            </w:r>
          </w:p>
        </w:tc>
      </w:tr>
      <w:tr w:rsidR="00AB12B2" w:rsidRPr="006716DF" w:rsidTr="0071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08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Odd jobs</w:t>
            </w:r>
          </w:p>
        </w:tc>
      </w:tr>
      <w:tr w:rsidR="00AB12B2" w:rsidRPr="006716DF" w:rsidTr="00715B72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09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Gardening, pets</w:t>
            </w:r>
          </w:p>
        </w:tc>
      </w:tr>
      <w:tr w:rsidR="00AB12B2" w:rsidRPr="006716DF" w:rsidTr="0071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10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Shopping </w:t>
            </w:r>
          </w:p>
        </w:tc>
      </w:tr>
      <w:tr w:rsidR="00AB12B2" w:rsidRPr="006716DF" w:rsidTr="00715B72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12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Domestic travel</w:t>
            </w:r>
          </w:p>
        </w:tc>
      </w:tr>
      <w:tr w:rsidR="00AB12B2" w:rsidRPr="006716DF" w:rsidTr="0071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69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291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60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408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B12B2" w:rsidRPr="006716DF" w:rsidTr="00715B72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.Active leisure</w:t>
            </w: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11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Child care</w:t>
            </w:r>
          </w:p>
        </w:tc>
      </w:tr>
      <w:tr w:rsidR="00AB12B2" w:rsidRPr="006716DF" w:rsidTr="0071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23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Civic duties</w:t>
            </w:r>
          </w:p>
        </w:tc>
      </w:tr>
      <w:tr w:rsidR="00AB12B2" w:rsidRPr="006716DF" w:rsidTr="00715B72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19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ctive sport</w:t>
            </w:r>
          </w:p>
        </w:tc>
      </w:tr>
      <w:tr w:rsidR="00AB12B2" w:rsidRPr="006716DF" w:rsidTr="0071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21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Walks</w:t>
            </w:r>
          </w:p>
        </w:tc>
      </w:tr>
      <w:tr w:rsidR="00AB12B2" w:rsidRPr="006716DF" w:rsidTr="00715B72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17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Leisure travel</w:t>
            </w:r>
          </w:p>
        </w:tc>
      </w:tr>
      <w:tr w:rsidR="00AB12B2" w:rsidRPr="006716DF" w:rsidTr="0071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18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Excursions</w:t>
            </w:r>
          </w:p>
        </w:tc>
      </w:tr>
      <w:tr w:rsidR="00AB12B2" w:rsidRPr="006716DF" w:rsidTr="00715B72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22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Religious activities</w:t>
            </w:r>
          </w:p>
        </w:tc>
      </w:tr>
      <w:tr w:rsidR="00AB12B2" w:rsidRPr="006716DF" w:rsidTr="0071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24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Cinema, theatre</w:t>
            </w:r>
          </w:p>
        </w:tc>
      </w:tr>
      <w:tr w:rsidR="00AB12B2" w:rsidRPr="006716DF" w:rsidTr="00715B72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26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ocial club</w:t>
            </w:r>
          </w:p>
        </w:tc>
      </w:tr>
      <w:tr w:rsidR="00AB12B2" w:rsidRPr="006716DF" w:rsidTr="0071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27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Pub</w:t>
            </w:r>
          </w:p>
        </w:tc>
      </w:tr>
      <w:tr w:rsidR="00AB12B2" w:rsidRPr="006716DF" w:rsidTr="00715B72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28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Restaurant</w:t>
            </w:r>
          </w:p>
        </w:tc>
      </w:tr>
      <w:tr w:rsidR="00AB12B2" w:rsidRPr="006716DF" w:rsidTr="0071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29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Visiting friends</w:t>
            </w:r>
          </w:p>
        </w:tc>
      </w:tr>
      <w:tr w:rsidR="00AB12B2" w:rsidRPr="006716DF" w:rsidTr="00715B72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04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chool/classes</w:t>
            </w:r>
          </w:p>
        </w:tc>
      </w:tr>
      <w:tr w:rsidR="00AB12B2" w:rsidRPr="006716DF" w:rsidTr="0071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20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Passive/observer sports</w:t>
            </w:r>
          </w:p>
        </w:tc>
      </w:tr>
      <w:tr w:rsidR="00AB12B2" w:rsidRPr="006716DF" w:rsidTr="00715B72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33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tudy</w:t>
            </w:r>
          </w:p>
        </w:tc>
      </w:tr>
      <w:tr w:rsidR="00AB12B2" w:rsidRPr="006716DF" w:rsidTr="0071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34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Reading  books</w:t>
            </w:r>
          </w:p>
        </w:tc>
      </w:tr>
      <w:tr w:rsidR="00AB12B2" w:rsidRPr="006716DF" w:rsidTr="00715B72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                        </w:t>
            </w:r>
            <w:r w:rsidR="00FF354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  </w:t>
            </w: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35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Reading papers and magazines</w:t>
            </w:r>
          </w:p>
        </w:tc>
      </w:tr>
      <w:tr w:rsidR="00AB12B2" w:rsidRPr="006716DF" w:rsidTr="0071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37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Conversation</w:t>
            </w:r>
          </w:p>
        </w:tc>
      </w:tr>
      <w:tr w:rsidR="00AB12B2" w:rsidRPr="006716DF" w:rsidTr="00715B72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38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Entertaining friends</w:t>
            </w:r>
          </w:p>
        </w:tc>
      </w:tr>
      <w:tr w:rsidR="00AB12B2" w:rsidRPr="006716DF" w:rsidTr="0071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39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Knitting sewing etc.</w:t>
            </w:r>
          </w:p>
        </w:tc>
      </w:tr>
      <w:tr w:rsidR="00AB12B2" w:rsidRPr="006716DF" w:rsidTr="00715B72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40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Other hobbies</w:t>
            </w:r>
          </w:p>
        </w:tc>
      </w:tr>
      <w:tr w:rsidR="00AB12B2" w:rsidRPr="006716DF" w:rsidTr="0071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69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291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60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408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B12B2" w:rsidRPr="006716DF" w:rsidTr="00715B72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4.Passive leisure</w:t>
            </w: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30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Listening to radio</w:t>
            </w:r>
          </w:p>
        </w:tc>
      </w:tr>
      <w:tr w:rsidR="00AB12B2" w:rsidRPr="006716DF" w:rsidTr="0071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31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Television, video</w:t>
            </w:r>
          </w:p>
        </w:tc>
      </w:tr>
      <w:tr w:rsidR="00AB12B2" w:rsidRPr="006716DF" w:rsidTr="00715B72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32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Listening to tapes etc.</w:t>
            </w:r>
          </w:p>
        </w:tc>
      </w:tr>
      <w:tr w:rsidR="00AB12B2" w:rsidRPr="006716DF" w:rsidTr="0071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36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Relaxing</w:t>
            </w:r>
          </w:p>
        </w:tc>
      </w:tr>
      <w:tr w:rsidR="00AB12B2" w:rsidRPr="006716DF" w:rsidTr="00715B72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69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291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60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408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B12B2" w:rsidRPr="006716DF" w:rsidTr="0071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5.Personal activity</w:t>
            </w: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13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Dressing/toilet</w:t>
            </w:r>
          </w:p>
        </w:tc>
      </w:tr>
      <w:tr w:rsidR="00AB12B2" w:rsidRPr="006716DF" w:rsidTr="00715B72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14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Personal Services</w:t>
            </w:r>
          </w:p>
        </w:tc>
      </w:tr>
      <w:tr w:rsidR="00AB12B2" w:rsidRPr="006716DF" w:rsidTr="00715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260" w:type="dxa"/>
            <w:gridSpan w:val="2"/>
            <w:noWrap/>
            <w:hideMark/>
          </w:tcPr>
          <w:p w:rsidR="00AB12B2" w:rsidRPr="006716DF" w:rsidRDefault="00AB12B2" w:rsidP="00715B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15</w:t>
            </w:r>
          </w:p>
        </w:tc>
        <w:tc>
          <w:tcPr>
            <w:tcW w:w="3368" w:type="dxa"/>
            <w:gridSpan w:val="2"/>
            <w:noWrap/>
            <w:hideMark/>
          </w:tcPr>
          <w:p w:rsidR="00AB12B2" w:rsidRPr="006716DF" w:rsidRDefault="00AB12B2" w:rsidP="00715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eals, snacks</w:t>
            </w:r>
          </w:p>
        </w:tc>
      </w:tr>
      <w:tr w:rsidR="00AB12B2" w:rsidRPr="006716DF" w:rsidTr="00715B72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tcBorders>
              <w:bottom w:val="single" w:sz="4" w:space="0" w:color="auto"/>
            </w:tcBorders>
            <w:noWrap/>
            <w:hideMark/>
          </w:tcPr>
          <w:p w:rsidR="00AB12B2" w:rsidRPr="006716DF" w:rsidRDefault="00AB12B2" w:rsidP="00715B72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66" w:type="dxa"/>
            <w:tcBorders>
              <w:bottom w:val="single" w:sz="4" w:space="0" w:color="auto"/>
            </w:tcBorders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66" w:type="dxa"/>
            <w:tcBorders>
              <w:bottom w:val="single" w:sz="4" w:space="0" w:color="auto"/>
            </w:tcBorders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66" w:type="dxa"/>
            <w:tcBorders>
              <w:bottom w:val="single" w:sz="4" w:space="0" w:color="auto"/>
            </w:tcBorders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26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AB12B2" w:rsidRPr="006716DF" w:rsidRDefault="00AB12B2" w:rsidP="00715B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V16</w:t>
            </w:r>
          </w:p>
        </w:tc>
        <w:tc>
          <w:tcPr>
            <w:tcW w:w="3368" w:type="dxa"/>
            <w:gridSpan w:val="2"/>
            <w:tcBorders>
              <w:bottom w:val="single" w:sz="4" w:space="0" w:color="auto"/>
            </w:tcBorders>
            <w:noWrap/>
            <w:hideMark/>
          </w:tcPr>
          <w:p w:rsidR="00AB12B2" w:rsidRPr="006716DF" w:rsidRDefault="00AB12B2" w:rsidP="00715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6716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leep</w:t>
            </w:r>
          </w:p>
        </w:tc>
      </w:tr>
    </w:tbl>
    <w:p w:rsidR="00715B72" w:rsidRPr="001C7D2B" w:rsidRDefault="00715B72" w:rsidP="00715B72">
      <w:pPr>
        <w:cnfStyle w:val="101000000000" w:firstRow="1" w:lastRow="0" w:firstColumn="1" w:lastColumn="0" w:oddVBand="0" w:evenVBand="0" w:oddHBand="0" w:evenHBand="0" w:firstRowFirstColumn="0" w:firstRowLastColumn="0" w:lastRowFirstColumn="0" w:lastRowLastColumn="0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US" w:eastAsia="en-GB"/>
        </w:rPr>
      </w:pPr>
      <w:r w:rsidRPr="001C7D2B">
        <w:rPr>
          <w:rFonts w:ascii="Times New Roman" w:eastAsia="Times New Roman" w:hAnsi="Times New Roman" w:cs="Times New Roman"/>
          <w:b/>
          <w:color w:val="000000"/>
          <w:sz w:val="36"/>
          <w:szCs w:val="36"/>
          <w:lang w:val="en-US" w:eastAsia="en-GB"/>
        </w:rPr>
        <w:t>S1 Table. Typology of activities</w:t>
      </w:r>
      <w:bookmarkStart w:id="0" w:name="_GoBack"/>
      <w:bookmarkEnd w:id="0"/>
    </w:p>
    <w:p w:rsidR="002F208B" w:rsidRDefault="002F208B"/>
    <w:sectPr w:rsidR="002F208B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0MbM0MjIzszA2MDZT0lEKTi0uzszPAykwqgUA2ETxpCwAAAA="/>
  </w:docVars>
  <w:rsids>
    <w:rsidRoot w:val="000B576E"/>
    <w:rsid w:val="00042DB4"/>
    <w:rsid w:val="00071597"/>
    <w:rsid w:val="00084A6A"/>
    <w:rsid w:val="000B576E"/>
    <w:rsid w:val="000C3336"/>
    <w:rsid w:val="0019285F"/>
    <w:rsid w:val="001C7D2B"/>
    <w:rsid w:val="001E34DB"/>
    <w:rsid w:val="002C5C7A"/>
    <w:rsid w:val="002F208B"/>
    <w:rsid w:val="00402EFE"/>
    <w:rsid w:val="00474225"/>
    <w:rsid w:val="00494CA7"/>
    <w:rsid w:val="004B4E4F"/>
    <w:rsid w:val="00516D43"/>
    <w:rsid w:val="005A46D1"/>
    <w:rsid w:val="005C2E4C"/>
    <w:rsid w:val="00617D7D"/>
    <w:rsid w:val="00641431"/>
    <w:rsid w:val="00661810"/>
    <w:rsid w:val="006620B6"/>
    <w:rsid w:val="006A2904"/>
    <w:rsid w:val="00715B72"/>
    <w:rsid w:val="00727957"/>
    <w:rsid w:val="00741F2F"/>
    <w:rsid w:val="007A37C1"/>
    <w:rsid w:val="007E0E89"/>
    <w:rsid w:val="007E55A9"/>
    <w:rsid w:val="008338F7"/>
    <w:rsid w:val="00881200"/>
    <w:rsid w:val="008B72EA"/>
    <w:rsid w:val="008F3614"/>
    <w:rsid w:val="008F46E2"/>
    <w:rsid w:val="00940FA4"/>
    <w:rsid w:val="00954742"/>
    <w:rsid w:val="00986FB5"/>
    <w:rsid w:val="00A3253E"/>
    <w:rsid w:val="00A55E6D"/>
    <w:rsid w:val="00A62DAA"/>
    <w:rsid w:val="00A81638"/>
    <w:rsid w:val="00A97F3D"/>
    <w:rsid w:val="00AA241C"/>
    <w:rsid w:val="00AB12B2"/>
    <w:rsid w:val="00B700E4"/>
    <w:rsid w:val="00C20FF1"/>
    <w:rsid w:val="00C57184"/>
    <w:rsid w:val="00C649ED"/>
    <w:rsid w:val="00C64F34"/>
    <w:rsid w:val="00C961BE"/>
    <w:rsid w:val="00C97C97"/>
    <w:rsid w:val="00CD6030"/>
    <w:rsid w:val="00D47B43"/>
    <w:rsid w:val="00D51857"/>
    <w:rsid w:val="00D971E1"/>
    <w:rsid w:val="00EB0F82"/>
    <w:rsid w:val="00ED5122"/>
    <w:rsid w:val="00F125F5"/>
    <w:rsid w:val="00F16DB6"/>
    <w:rsid w:val="00F27435"/>
    <w:rsid w:val="00F67650"/>
    <w:rsid w:val="00FF3541"/>
    <w:rsid w:val="00FF3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8EE1A25-1BD0-440F-B386-4A4C9C419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12B2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4">
    <w:name w:val="Plain Table 4"/>
    <w:basedOn w:val="TableNormal"/>
    <w:uiPriority w:val="44"/>
    <w:rsid w:val="00AB12B2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6</Words>
  <Characters>1051</Characters>
  <Application>Microsoft Office Word</Application>
  <DocSecurity>0</DocSecurity>
  <Lines>8</Lines>
  <Paragraphs>2</Paragraphs>
  <ScaleCrop>false</ScaleCrop>
  <Company/>
  <LinksUpToDate>false</LinksUpToDate>
  <CharactersWithSpaces>12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jei2</dc:creator>
  <cp:keywords/>
  <dc:description/>
  <cp:lastModifiedBy>Nicholas Adjei</cp:lastModifiedBy>
  <cp:revision>6</cp:revision>
  <dcterms:created xsi:type="dcterms:W3CDTF">2016-11-18T12:48:00Z</dcterms:created>
  <dcterms:modified xsi:type="dcterms:W3CDTF">2017-09-01T09:35:00Z</dcterms:modified>
</cp:coreProperties>
</file>